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ศบ.ทก.</w:t>
      </w:r>
      <w:r>
        <w:t xml:space="preserve"> </w:t>
      </w:r>
      <w:r>
        <w:t xml:space="preserve">แถลงสถานการณ์ชายแดนไทย-กัมพูชา</w:t>
      </w:r>
      <w:r>
        <w:t xml:space="preserve"> </w:t>
      </w:r>
      <w:r>
        <w:t xml:space="preserve">8</w:t>
      </w:r>
      <w:r>
        <w:t xml:space="preserve"> </w:t>
      </w:r>
      <w:r>
        <w:t xml:space="preserve">ส.ค.</w:t>
      </w:r>
      <w:r>
        <w:t xml:space="preserve"> </w:t>
      </w:r>
      <w:r>
        <w:t xml:space="preserve">68</w:t>
      </w:r>
    </w:p>
    <w:p>
      <w:pPr>
        <w:pStyle w:val="Date"/>
      </w:pPr>
      <w:r>
        <w:t xml:space="preserve">วันศุกร์ที่</w:t>
      </w:r>
      <w:r>
        <w:t xml:space="preserve"> </w:t>
      </w:r>
      <w:r>
        <w:t xml:space="preserve">8</w:t>
      </w:r>
      <w:r>
        <w:t xml:space="preserve"> </w:t>
      </w:r>
      <w:r>
        <w:t xml:space="preserve">สิงหาคม</w:t>
      </w:r>
      <w:r>
        <w:t xml:space="preserve"> </w:t>
      </w:r>
      <w:r>
        <w:t xml:space="preserve">2568</w:t>
      </w:r>
      <w:r>
        <w:t xml:space="preserve"> </w:t>
      </w:r>
      <w:r>
        <w:t xml:space="preserve">เวลา</w:t>
      </w:r>
      <w:r>
        <w:t xml:space="preserve"> </w:t>
      </w:r>
      <w:r>
        <w:t xml:space="preserve">11.5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up  until  so see  that   now  let me go t ied at least for the  time yeah I should have  k  for for   import TV  Malaysia  room  for tree  keep it  in and  quality some  for you no I would talk       lap top hello m  I'm  now  formula  uh  something create see  at the pumpkin  have  made me can for um but  I did have a  knot when can I  come to  prepare         for but   21 for make  or any compilation um  attendee uh  directly uh  hike up call   but   me which route for have teammate I  I can uh Administration okay  20 hi  uh python t for that  1  Regional  border Committee in Pi nice  songs of the  didn't  happen so pop   teach you  comments again  that's  how to stop and have    not when for 10 oh  some so cial media we  can try and something have data we can  bed  light up and so on  I have uh TBC       the have and  we cannot  pull some  for    how for I mean    go ahead  for   so  upload interim Observer team and  I have iot   directed by lock  up in campaign could now I'm not   put uh gun can for    for  okay General border committee Snapchat  1   some  no number and Hiccup can't hear it no  on some bread but  they call  uh       now uh the   hi sign  on button  TBC  uh     room so  in an  even C for a  wing 1 long   have  a call you have  but  hit Malicia  Moana   my CNN God  dial up and  give  for in  Hong Kong open and they can't get thumbnail  tweak so  but then  have  no problem  of   oh   hidden I        in view for online  get ting her home well I  online to for  p for   s h   h   2 to by 90  thank online  the call that right  Jimmy right  people interim Observer  team iot  teaching my 20  it for    happen    mon itoring team my    Observer team fencing no BBC for teach for no  a lot do contacting for    been   for  for    in fact  so much time in fact so much of the time     yeah  Apple  10 Taiwan   and they for in  Thailand for  some  to   right   G BC  yeah  for with  for G ap 5  which  you know million   this  happened to you  for   control here    so  to  platform but  in some kind  of but  then there has  about a  girl for for hon sign  online past a    okay  right for acting to a crowd attack  lot longer but be invited oh  no pay for  sub   for  for for    for for  for open cup    so  good afternoon  to members  of the  press and mem bers of the  public are now like like to elaborate  on the  result and the  outcomes of  our uh ad hoc Center Thailand Cambodia  situation border  situation  um meeting this morning first ly on the situation along  the border  in general  it was observed  that the  Cambodian  forces remain station  in key border areas  with movement s of military  equipment and  of course  detected in certain locations which  require close  monitoring  secondly the  unmanned a erial vehicle s um or UAV flight s and actions  that  may be considered  provoc ative were detect ed in some areas oper ational units  have implement ed continu ous response  and control measures along  with increasing  border surve illance in  high-risk areas import ant issue  as a result  of the  meeting  of the  GBC  the general border  committee  which in Thailand  and Cambodia yesterday today  held in  Malaysia we  achieved 13 agreement uh  through that special  session firstly  the  ceasefire  with all types  of weapons  of  both sides agreed to  complete cease fire uh with all  types of weapons  included maint ain current troops  positions  in the area  without any  movement from  established location s as of  the  2400 hours  or midnight  on the 28th of July 2025  thirdly no  reinforcement  of troops  along the  entire  Thailand Cambodia border fourthly refraining or  refrain from  any provoc ative actions  that may  lead to increased tensions and  of course fifthly strict ly refrain from  the use of  any  Force against  civilians  and civilian  targets comp ly with International humanitarian law uh  regarding the  treatment of  soldiers  or the prisoners  of war and of the control of the opposing side this  is in accordance  with the  Geneva  Convention on  the treatment  of prison ers of War in  a case that  wounded  civilians and  soldiers  who are not  under the  control of the  other party uh  and they required a  medical treatment  the receiving side has  the discretion  to provide  care depending on  the Readiness of  the medical facilities suppl ies first now  or medical  ethics  on a case-by-case spaces seventh any  armed clashes  whether int ention or  intentional  or unintentional shall be disc ussed jointly by  both sides  at the local  level  through existing bil ateral mechanisms as as  soon as possible 8 maint ain normal Communications  between mil  military regions  and units  along the border  of both sides with  a meeting of the  regional  border  committee  or RB C to be  held within 2 weeks after  the GBC  meeting  alternating host countries direct communication channels  at the  ministerial and  Armed Forces  commanders level s uh between  the 2  countries Knightley ref rain from spreading  false information  or fake  news in order  to reduce tensions less on negative public  sentiment  and promote en vironment conducive  to peaceful negotiations now 10th  both  sides shall  remain committed  to implement ing the  mutual understand ing reach ed uh in these special meeting  of the  28th of  July  2025 in cluding the  ceasefire and the the  presence of Observers from  us in mem ber states  led by  Malaysia  to monitor  the Practical implementation off the ceasefire  11 ass ign the RB C  in each  area to implement  the ceasefire coordinated and observed by  a member  state of service led by  Malaysia with  regular RB C meetings  and reports  um submitted  to the G VC which is  the general  border committee 12 estab lish a temp orary interim  Observer  team or  iot  consisting of military  attaches from  us in M States by  the Malaysian defense  attache  to observe the  cease fire of each  side regular ly by inviting  or by invit ation from the host country Observers will  not cross  the border  and will  coordinate closely  with the RB C and  TBC of  the respective  country 10  11 and 12  are the region al aspect s of the  um  mechanisms in  order to drive  uh  the cease fire meshes forward and  lastly on  the 13th  point at the  national level mechanism the  next GVC meeting  shall be held  within 1  month from  the 7th of August 20 25 if  the situation  escalates  a special GB C session  may be convened immed iately so these  are all  the 13  Point agreement s uh agreed by  the general border  committee meeting  yesterday in  Malaysia  in terms of our assessment of  the outcomes of  the  GBC meeting  we have  deemed it  of success and  of course uh with  C5 being  implemented  and en forced as of  this moment this  will help  create the  safe environment for  the public  and also the  other point  will be  uh be  reaffirmation that  the continuation  of the use  of bil ateral me chanisms  to resolve  this issue  will be imple mented as well as  uh the overall  assessment  of the  GBC  uh we are actually we  deem it again  as I mentioned very  successful  uh at the  level of the  Secretariat  meeting as well as  the actual prop er TBC  meeting as well  but  it's uh the  last point that  we  would like to emphasize is at  the end of the day  is  the sincerity  of both  sides especially  on the  Cambodian side on  the implement ation of the  agreement that  is still  uh have to  wait to be seen now  yesterday Malay sia also  reaffirmed  to Thailand  and Malaysia uh I make your part  in Thailand and  Cambodia  of Malaysia 's role that  the as ean member  states as well  as  Malaysia  will be within um we'll be acting  as observers only  and they  would like to see  the  bilateral mechanism between  Thailand and Cambodia  uh put into  place in resolving the issue to  between the 2  countries  and the  roles of the United  States  and China  uh we'll also remain as service  and they are ready  to  provide support  to both sides  to ensure  the  success of  the cease fire negotiations  and to achieve a stain able resolution  to the conf lict so  that's all I have  to say  and  now like to pass the floor  to Kumar i to address the Foreigner  fast issues  thank you very  much and  good afternoon  to all our for in France tuning  in from home  from work  wherever  you are  on the  Foreign Affairs side I have 1  important topic  to share with our  listeners  today  it's only 1 top ic but it's an important 1 that  so I am um  to be able to  share  some thoughts and  Reflections on  that  the topic is the  online meeting  with Thai ambassadors  consoles  General and  permanent  Mission Representatives on the  issue of the  thigh  Cambodia  border sit uation  yesterday evening from 6  pm to  8:30 PM the  foreign  minister Mr  marong chaired  an online meeting  with our  ambassadors  and consuls  General from Thai Embassy the  season permanent  missions  and consulates  General around the world  the  ministry's  executive team led by  permanent secretary  XI venti also  particip ated in the meeting the  main objective of  this session  was to  brief our  ambassadors  and our teams abro ad on the latest de velopments in the  thigh  Cambodia  border situ ation this is crit ical for them  because it  allows  them to then  be able  to  communicate the latest facts  on the ground  regard ing the situation lead s to an accur ate  understanding of  Thailand's position s and action s it  is important in order  for us to be  able to protect  our interests  in every  country organ ization and framework and  actually to  deliver the same message  of Truth the  situation at  present the  online meeting  was also key  at this part icular juncture  because the  foreign minister  was able  to share the outcomes and  details of the  extra ordinary session  of the general  border  committee  GBC  meeting between  Thailand and  Cambodia that that took to ok place in Malay sia  just yesterday and we  heard from  these  spokesperson  for security affairs just now detail s of the  13 points  that have been  agreed  some of the  key details for instance that  are actually  currently being  picked up  slightly  inaccurately  by the media regard s the interim server team  that's the  iot that  will  observe compliance with  the cease fire both sides have  agreed to  this idea  actually since  the  28th of  July at the first discuss ion on the  ceasefire  and yesterday  it was  finalized in  Kuala Lumpur it is important  because it's something  that can be  imp lemented quite immedi ately whereas  a monitor ing team which was quot ed to be the  agreement  between the 2  sides  requires more  discussion  and the  consideration of of  other parties   this  is an  important dist inction and we maintain the  importance of  bilateral  mechanism s once again  in our work to  address the issues  between Thailand  and Cambodia even  further to the  outcomes of  the GB C the for eign minister was  also  able to underline with all  our offices around  the world  that these outcomes are  not only succ essful but they  are in  line with  Thailand's position s and objectives t aken all  along he also  reaffirm ed the principle  that he had  asked  our offices to  underline with the  International Community and  that is  that Thailand  remains  committed to the  truth to  international law  and  principles and  of course to  domestic law  and to conduct ourselves  with  full sincerity  and  in good faith  in our  efforts  to resolve  the situation  peacefully we  will also certain ly continue to  uphold  our sovereign ty and national interests  our permanent  secretary  yesterday also took to ok this opportunity  to raise very specific  issues and  to ask for  the head s of our  missions  abroad to  the  understanding of  the International Community  as it regard s to  the actions  that Thailand  has taken  thus far our embassies per manent missions and cons ulates worldwide  were then able  to provide  the updates  from  their respective  locations which  includes first  of all  for all of our  offices abroad  the ongoing  engagement  they are having with for eign governments  the meetings the  interviews and the  interaction s with local  media to present and  accurate evidence-based information  on the current  situation  and for  our missions to  International organ izations abroad our colleagues around  the world  shared at the  meeting within those  organizations  all in all  it was  an important  opportunity to  clarify and to discuss  key issues together face -to-face even if  virt ually in some  let me  assure the Thai people that that  our team Thailand  everywhere  are working hard  together to  reach out  to the global Community especially at this  crit ical juncture to  emphasize  Thailand's commit ment to adhering strictly to  the ceasefire  and our  principal position  on resolving  the Border issues  with Cambodia peacefully  and through  dialogue within exist ing bil ateral channels always with sincerity and  in good faith  my final remarks for  today let me  close  by reaffirm ing that the  current  situation  is an  issue between  the 2 governments not between the  2 people  the outcomes of  the GBC meeting just  concluded ref lect the commit ment given  by both  sides to  resolve tensions through  peaceful means  and we  do  hope for this  follow through so we urge the  tie people to join  in fostering  a conduc ive atmosphere  towards  such res olution and a  return to  normalcy between  our countries so  that the people  on both  sides can safely  resume their lives thank you  very much for  your attention  and I  give the  floor back  to our  spokesperson  for security affairs thank you  thank you very much uh  today at the  ad hoc  Center meeting we  discuss ed a quite  extensively about the um  situation  and of course  the meas ures that we  are trying to um assist the  low for vill ages the  local people  including  of course  the security personnel in  terms of the  um  how we should  mitigate uh half  shift and  of course  that that debt s and disab ilities  affected by the  situation and  uh today we  actually  talk in details  uh of how  to implement  those measures as a app roved by the cabin et  uh you know in the future and  of course today  we have  the deputy spokesperson of the government to give  you more elaborate details  on that issue  so good  afternoon or  International media friends um  so again the  deputy government spoke person  and today I've  got several  topics to  share with you first of all we're  pleased to welcome  Dr  pataudi to the join  the communication  teams  well known for  her advoc acy for the right  of local community and  women's right she's Valentine's and lending her  times and efforts to  help us  reach out  the local  communities and  we look forward  to working with her and  the second topics  once  again indeed  the Royal Thai  government  would like to express the heart felt  appreciation  to all citizens  living along  the Thai Cambodian border for  their sacr ifices during  the difficult time our  priority now is  to  ensure the  safety of the  public  and to support this to  save return  of res idents to their homes but  only the are as that have been  truly  assess and  confirmed to  be completely sec sec ure over 2 2,6 00 official s now from  the ministry of of  interior  remain in the field working  with determination  to carry out  the  vital mission I'm  at present  7 7 as  emergency disaster  areas  they are currently 353 temp orary shelters  in the  Pro 4 provinces continues  to decline  as condition  improved  some  bm2 1 Rockets remain  in certain are as our security forces are  actively working  to  locate and  safety remove these  to ensure the  area is fully before  the resident s can return home meanwhile to  damage assessment s are being  conducted  in some location s however as ass essments are  still on hold  as  the situation  on the ground  has not been deemed for access  current ly the ministry  of  interior is current ly  Expediting relief me asures to assist  the people  who have been  affected  by the situation  with  the in terms of of  life and properties  finally  regard ing the return  of citizen  to their  homes the  ministry of  interior is now in  coordinating with  a military  units  on the ground  to totally say s which are as and  sufficiently safe for  people to  begin returning  to their homes on ce the area is  offic ially declared  secure the  process will  begin without any delay   let  me be clear  now  our goal is I  will go at this time is  to bring  all affected  people home  safely this is a  time for a  type people to  come together  at time for Unity a  time for Thailand  to  stand as  1 thank you  very much thank you  very much  do good and I hope that  uh we'll be  able to  actually return those people people to their home land s through their houses  uh  quickly and  as soon as possible  now  come on but  see  how um pumpkin Facebook page  1 by 2  pocket Titan  High kucia team  Thailand  Rome habani uh    for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ศบ.ทก. แถลงสถานการณ์ชายแดนไทย-กัมพูชา 8 ส.ค. 68</dc:title>
  <dc:creator/>
  <cp:keywords/>
  <dcterms:created xsi:type="dcterms:W3CDTF">2025-08-08T06:23:41Z</dcterms:created>
  <dcterms:modified xsi:type="dcterms:W3CDTF">2025-08-08T06: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สิงหาคม 2568 เวลา 11.59 น.</vt:lpwstr>
  </property>
  <property fmtid="{D5CDD505-2E9C-101B-9397-08002B2CF9AE}" pid="3" name="subtitle">
    <vt:lpwstr/>
  </property>
</Properties>
</file>